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16E61DE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E2162">
        <w:rPr>
          <w:rFonts w:asciiTheme="minorHAnsi" w:hAnsiTheme="minorHAnsi" w:cstheme="minorHAnsi"/>
          <w:sz w:val="22"/>
          <w:szCs w:val="22"/>
        </w:rPr>
        <w:t xml:space="preserve">Bc. </w:t>
      </w:r>
      <w:bookmarkStart w:id="0" w:name="_GoBack"/>
      <w:bookmarkEnd w:id="0"/>
      <w:r w:rsidR="00F93689">
        <w:rPr>
          <w:rFonts w:asciiTheme="minorHAnsi" w:hAnsiTheme="minorHAnsi" w:cstheme="minorHAnsi"/>
          <w:sz w:val="22"/>
          <w:szCs w:val="22"/>
        </w:rPr>
        <w:t>Vojtěch Cuberek</w:t>
      </w:r>
    </w:p>
    <w:p w14:paraId="00D6BB86" w14:textId="224DEC53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F93689">
        <w:rPr>
          <w:rFonts w:asciiTheme="minorHAnsi" w:hAnsiTheme="minorHAnsi" w:cstheme="minorHAnsi"/>
          <w:sz w:val="22"/>
          <w:szCs w:val="22"/>
        </w:rPr>
        <w:t>doc. Ing. Jana Matošková, Ph.D.</w:t>
      </w:r>
    </w:p>
    <w:p w14:paraId="09E4DE65" w14:textId="4B4E1309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93689">
        <w:rPr>
          <w:rFonts w:cstheme="minorHAnsi"/>
        </w:rPr>
        <w:t>Projekt na zlepšení systému přijímání zaměstnanců ve vybrané společnosti</w:t>
      </w:r>
    </w:p>
    <w:p w14:paraId="35028D0F" w14:textId="79FA6E8B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93689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1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1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2817F986" w:rsidR="00E60843" w:rsidRDefault="002D6FF7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3E8C792" w:rsidR="000E094A" w:rsidRDefault="00F936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6F318CF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="008B781B"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="008B781B"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="008B781B" w:rsidRPr="008B781B">
              <w:rPr>
                <w:rFonts w:cstheme="minorHAnsi"/>
                <w:i/>
                <w:sz w:val="20"/>
              </w:rPr>
              <w:t xml:space="preserve"> </w:t>
            </w:r>
            <w:r w:rsidR="008B781B">
              <w:rPr>
                <w:rFonts w:cstheme="minorHAnsi"/>
                <w:i/>
                <w:sz w:val="20"/>
              </w:rPr>
              <w:t>srozumitelnost formulace cílů práce a použitých metod zpracování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zhodnocení</w:t>
            </w:r>
            <w:r w:rsidR="008B781B">
              <w:rPr>
                <w:rFonts w:cstheme="minorHAnsi"/>
                <w:i/>
                <w:sz w:val="20"/>
              </w:rPr>
              <w:t xml:space="preserve"> cíl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práce v souladu s tématem práce</w:t>
            </w:r>
            <w:r>
              <w:rPr>
                <w:rFonts w:cstheme="minorHAnsi"/>
                <w:i/>
                <w:sz w:val="20"/>
              </w:rPr>
              <w:t>;</w:t>
            </w:r>
            <w:r w:rsidR="008B781B">
              <w:rPr>
                <w:rFonts w:cstheme="minorHAnsi"/>
                <w:i/>
                <w:sz w:val="20"/>
              </w:rPr>
              <w:t xml:space="preserve"> zvolené metody a postupy </w:t>
            </w:r>
            <w:r>
              <w:rPr>
                <w:rFonts w:cstheme="minorHAnsi"/>
                <w:i/>
                <w:sz w:val="20"/>
              </w:rPr>
              <w:t>použité</w:t>
            </w:r>
            <w:r w:rsidR="008B781B">
              <w:rPr>
                <w:rFonts w:cstheme="minorHAnsi"/>
                <w:i/>
                <w:sz w:val="20"/>
              </w:rPr>
              <w:t xml:space="preserve"> pro naplnění cílů práce. </w:t>
            </w:r>
          </w:p>
          <w:p w14:paraId="33B40C19" w14:textId="77777777" w:rsidR="00F93689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07D0276E" w:rsidR="008B781B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e jsou formulovány srozumitelně a jsou v souladu s tématem práce. Metody pro zpracování práce jsou vymezeny na s. 11-12. Jsou popsány srozumitelně a jsou pro naplnění cílů vhodné. 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89A549A" w:rsidR="000E094A" w:rsidRDefault="00F9368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33A11B17" w:rsidR="008B781B" w:rsidRP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>obsah kritick</w:t>
            </w:r>
            <w:r>
              <w:rPr>
                <w:rFonts w:cstheme="minorHAnsi"/>
                <w:i/>
                <w:sz w:val="20"/>
              </w:rPr>
              <w:t>é</w:t>
            </w:r>
            <w:r w:rsidR="008B781B">
              <w:rPr>
                <w:rFonts w:cstheme="minorHAnsi"/>
                <w:i/>
                <w:sz w:val="20"/>
              </w:rPr>
              <w:t xml:space="preserve"> literární rešerš</w:t>
            </w:r>
            <w:r>
              <w:rPr>
                <w:rFonts w:cstheme="minorHAnsi"/>
                <w:i/>
                <w:sz w:val="20"/>
              </w:rPr>
              <w:t>e;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vh</w:t>
            </w:r>
            <w:r w:rsidR="008B781B">
              <w:rPr>
                <w:rFonts w:cstheme="minorHAnsi"/>
                <w:i/>
                <w:sz w:val="20"/>
              </w:rPr>
              <w:t>odn</w:t>
            </w:r>
            <w:r>
              <w:rPr>
                <w:rFonts w:cstheme="minorHAnsi"/>
                <w:i/>
                <w:sz w:val="20"/>
              </w:rPr>
              <w:t>ost</w:t>
            </w:r>
            <w:r w:rsidR="008B781B">
              <w:rPr>
                <w:rFonts w:cstheme="minorHAnsi"/>
                <w:i/>
                <w:sz w:val="20"/>
              </w:rPr>
              <w:t xml:space="preserve"> zvolených domácích a zahraničních zdroj</w:t>
            </w:r>
            <w:r>
              <w:rPr>
                <w:rFonts w:cstheme="minorHAnsi"/>
                <w:i/>
                <w:sz w:val="20"/>
              </w:rPr>
              <w:t xml:space="preserve">ů; způsob citování </w:t>
            </w:r>
            <w:r w:rsidR="008B781B">
              <w:rPr>
                <w:rFonts w:cstheme="minorHAnsi"/>
                <w:i/>
                <w:sz w:val="20"/>
              </w:rPr>
              <w:t>zdroj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A1DD9C3" w14:textId="5886EABE" w:rsidR="000E094A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bsah teoretické části práce je v souladu s řešeným tématem. Je formulován vhodným způsobem. Jednotlivé kapitoly na sebe logicky navazují. Způsob citování odpovídá požadované citační normě. Teoretická část vychází z dostatečného počtu zdrojů a ty jsou podle mne zvoleny vhodně. V seznamu použité literatury nechybí zahraniční zdroje. Oceňuji, že nechybí shrnutí teoretické části práce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26D5AD7D" w:rsidR="000E094A" w:rsidRDefault="00C5191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31198978" w:rsidR="008B781B" w:rsidRDefault="008E6C95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8B781B">
              <w:rPr>
                <w:rFonts w:cstheme="minorHAnsi"/>
                <w:i/>
                <w:sz w:val="20"/>
              </w:rPr>
              <w:t xml:space="preserve">využití poznatků z teorie, </w:t>
            </w:r>
            <w:r>
              <w:rPr>
                <w:rFonts w:cstheme="minorHAnsi"/>
                <w:i/>
                <w:sz w:val="20"/>
              </w:rPr>
              <w:t xml:space="preserve">jejich vhodnost </w:t>
            </w:r>
            <w:r w:rsidR="008B781B">
              <w:rPr>
                <w:rFonts w:cstheme="minorHAnsi"/>
                <w:i/>
                <w:sz w:val="20"/>
              </w:rPr>
              <w:t>aplik</w:t>
            </w:r>
            <w:r>
              <w:rPr>
                <w:rFonts w:cstheme="minorHAnsi"/>
                <w:i/>
                <w:sz w:val="20"/>
              </w:rPr>
              <w:t>a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ý popis </w:t>
            </w:r>
            <w:r w:rsidR="008B781B">
              <w:rPr>
                <w:rFonts w:cstheme="minorHAnsi"/>
                <w:i/>
                <w:sz w:val="20"/>
              </w:rPr>
              <w:t>postup</w:t>
            </w:r>
            <w:r>
              <w:rPr>
                <w:rFonts w:cstheme="minorHAnsi"/>
                <w:i/>
                <w:sz w:val="20"/>
              </w:rPr>
              <w:t>u</w:t>
            </w:r>
            <w:r w:rsidR="008B781B">
              <w:rPr>
                <w:rFonts w:cstheme="minorHAnsi"/>
                <w:i/>
                <w:sz w:val="20"/>
              </w:rPr>
              <w:t xml:space="preserve"> aplikace metod práce</w:t>
            </w:r>
            <w:r>
              <w:rPr>
                <w:rFonts w:cstheme="minorHAnsi"/>
                <w:i/>
                <w:sz w:val="20"/>
              </w:rPr>
              <w:t xml:space="preserve">; </w:t>
            </w:r>
            <w:r w:rsidR="008B781B">
              <w:rPr>
                <w:rFonts w:cstheme="minorHAnsi"/>
                <w:i/>
                <w:sz w:val="20"/>
              </w:rPr>
              <w:t>souhrnné zhodnocení současného stavu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dostatečnou podloženost </w:t>
            </w:r>
            <w:r w:rsidR="008B781B">
              <w:rPr>
                <w:rFonts w:cstheme="minorHAnsi"/>
                <w:i/>
                <w:sz w:val="20"/>
              </w:rPr>
              <w:t>závěr</w:t>
            </w:r>
            <w:r>
              <w:rPr>
                <w:rFonts w:cstheme="minorHAnsi"/>
                <w:i/>
                <w:sz w:val="20"/>
              </w:rPr>
              <w:t>ů</w:t>
            </w:r>
            <w:r w:rsidR="008B781B">
              <w:rPr>
                <w:rFonts w:cstheme="minorHAnsi"/>
                <w:i/>
                <w:sz w:val="20"/>
              </w:rPr>
              <w:t xml:space="preserve">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35AEACF1" w:rsidR="000E094A" w:rsidRPr="000E094A" w:rsidRDefault="00F9368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 a vhodným způsobem je aplikuje. Analýza indikuje dů</w:t>
            </w:r>
            <w:r w:rsidR="00C5191F">
              <w:rPr>
                <w:rFonts w:cstheme="minorHAnsi"/>
              </w:rPr>
              <w:t>kladnou obeznámenost autora s procesem přijímání zaměstnanců a souvisejícími tématy v dané organizaci. Obsahuje informace o personálním úseku, o zaměstnancích, o personálním marketingu zaměřeném na přilákání zájemců o práci, hodnocení zaměstnavatele na vybraných personálních serverech, popis a zhodnocení dílčích procesů spojených s přijímáním zaměstnanců. Cenné je podle mne i dotazníkové šetření mezi zaměstnanci, kteří do společnosti nastoupili v posledních 4 měsících. Postup při realizaci dotazníkového šetření je dostatečně popsán. Jeho vyhodnocení pokládám za adekvátní. Oceňuji, že ani v tomto případě nechybí shrnutí analytických poznatků. Závěry pokládám za podložené. Celkově náročnost sběru dat a jejich zpracování odpovídá mému očekávání u diplomové práce.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732B7D0" w:rsidR="000E094A" w:rsidRDefault="00673F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2479D17" w:rsidR="004D378C" w:rsidRPr="008B781B" w:rsidRDefault="008E6C95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návaznost řešící části práce na teorii a na výsledky analýz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dložen</w:t>
            </w:r>
            <w:r>
              <w:rPr>
                <w:rFonts w:cstheme="minorHAnsi"/>
                <w:i/>
                <w:sz w:val="20"/>
              </w:rPr>
              <w:t xml:space="preserve">ost návrhů </w:t>
            </w:r>
            <w:r w:rsidR="00CC5272">
              <w:rPr>
                <w:rFonts w:cstheme="minorHAnsi"/>
                <w:i/>
                <w:sz w:val="20"/>
              </w:rPr>
              <w:t>odpovídajícími</w:t>
            </w:r>
            <w:r w:rsidR="004D378C">
              <w:rPr>
                <w:rFonts w:cstheme="minorHAnsi"/>
                <w:i/>
                <w:sz w:val="20"/>
              </w:rPr>
              <w:t xml:space="preserve"> argumenty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splnění</w:t>
            </w:r>
            <w:r w:rsidR="004D378C">
              <w:rPr>
                <w:rFonts w:cstheme="minorHAnsi"/>
                <w:i/>
                <w:sz w:val="20"/>
              </w:rPr>
              <w:t xml:space="preserve"> stanoven</w:t>
            </w:r>
            <w:r>
              <w:rPr>
                <w:rFonts w:cstheme="minorHAnsi"/>
                <w:i/>
                <w:sz w:val="20"/>
              </w:rPr>
              <w:t>ých</w:t>
            </w:r>
            <w:r w:rsidR="004D378C">
              <w:rPr>
                <w:rFonts w:cstheme="minorHAnsi"/>
                <w:i/>
                <w:sz w:val="20"/>
              </w:rPr>
              <w:t xml:space="preserve"> cí</w:t>
            </w:r>
            <w:r>
              <w:rPr>
                <w:rFonts w:cstheme="minorHAnsi"/>
                <w:i/>
                <w:sz w:val="20"/>
              </w:rPr>
              <w:t>lů</w:t>
            </w:r>
            <w:r w:rsidR="004D378C">
              <w:rPr>
                <w:rFonts w:cstheme="minorHAnsi"/>
                <w:i/>
                <w:sz w:val="20"/>
              </w:rPr>
              <w:t>.</w:t>
            </w:r>
            <w:r w:rsidR="00CC5272">
              <w:rPr>
                <w:rFonts w:cstheme="minorHAnsi"/>
                <w:i/>
                <w:sz w:val="20"/>
              </w:rPr>
              <w:t xml:space="preserve"> U DP s výzkumným zaměřením je nutno zaměřit se na diskuzi výsledků a jejich zhodnocení. 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66DADBCE" w:rsidR="000E094A" w:rsidRPr="000E094A" w:rsidRDefault="00673F7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jektová část navazuje na předchozí části práce a výsledky analýz. Návrhy</w:t>
            </w:r>
            <w:r w:rsidR="003A675D">
              <w:rPr>
                <w:rFonts w:cstheme="minorHAnsi"/>
              </w:rPr>
              <w:t xml:space="preserve"> klíčových činností</w:t>
            </w:r>
            <w:r>
              <w:rPr>
                <w:rFonts w:cstheme="minorHAnsi"/>
              </w:rPr>
              <w:t xml:space="preserve"> jsou podloženy odpovídajícími argumenty.</w:t>
            </w:r>
            <w:r w:rsidR="003A675D">
              <w:rPr>
                <w:rFonts w:cstheme="minorHAnsi"/>
              </w:rPr>
              <w:t xml:space="preserve"> Nechybí matice odpovědností, nákladová analýza, časový harmonogram projektu, analýza kritické cesty, ani riziková analýza. Zmíněné dílčí analýzy jsou zpracovány kvalitně.</w:t>
            </w:r>
            <w:r>
              <w:rPr>
                <w:rFonts w:cstheme="minorHAnsi"/>
              </w:rPr>
              <w:t xml:space="preserve"> </w:t>
            </w:r>
            <w:r w:rsidR="003A675D">
              <w:rPr>
                <w:rFonts w:cstheme="minorHAnsi"/>
              </w:rPr>
              <w:t>Samotný projekt může být podle mého názoru pro organizaci přínosný. Domnívám se, že c</w:t>
            </w:r>
            <w:r>
              <w:rPr>
                <w:rFonts w:cstheme="minorHAnsi"/>
              </w:rPr>
              <w:t>íle diplomové práce byly naplněny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0FF33D0C" w:rsidR="000E094A" w:rsidRDefault="00C5191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358E708C" w:rsidR="004D378C" w:rsidRPr="008B781B" w:rsidRDefault="008E6C95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</w:t>
            </w:r>
            <w:r w:rsidR="004D378C">
              <w:rPr>
                <w:rFonts w:cstheme="minorHAnsi"/>
                <w:i/>
                <w:sz w:val="20"/>
              </w:rPr>
              <w:t>logickou provázanost textu prác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použi</w:t>
            </w:r>
            <w:r>
              <w:rPr>
                <w:rFonts w:cstheme="minorHAnsi"/>
                <w:i/>
                <w:sz w:val="20"/>
              </w:rPr>
              <w:t>tí</w:t>
            </w:r>
            <w:r w:rsidR="004D378C">
              <w:rPr>
                <w:rFonts w:cstheme="minorHAnsi"/>
                <w:i/>
                <w:sz w:val="20"/>
              </w:rPr>
              <w:t xml:space="preserve"> správn</w:t>
            </w:r>
            <w:r>
              <w:rPr>
                <w:rFonts w:cstheme="minorHAnsi"/>
                <w:i/>
                <w:sz w:val="20"/>
              </w:rPr>
              <w:t>é</w:t>
            </w:r>
            <w:r w:rsidR="004D378C">
              <w:rPr>
                <w:rFonts w:cstheme="minorHAnsi"/>
                <w:i/>
                <w:sz w:val="20"/>
              </w:rPr>
              <w:t xml:space="preserve"> terminologie</w:t>
            </w:r>
            <w:r w:rsidR="003A2041">
              <w:rPr>
                <w:rFonts w:cstheme="minorHAnsi"/>
                <w:i/>
                <w:sz w:val="20"/>
              </w:rPr>
              <w:t>;</w:t>
            </w:r>
            <w:r w:rsidR="004D378C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použití předepsané normy citování zdrojů</w:t>
            </w:r>
            <w:r w:rsidR="003A2041">
              <w:rPr>
                <w:rFonts w:cstheme="minorHAnsi"/>
                <w:i/>
                <w:sz w:val="20"/>
              </w:rPr>
              <w:t>;</w:t>
            </w:r>
            <w:r>
              <w:rPr>
                <w:rFonts w:cstheme="minorHAnsi"/>
                <w:i/>
                <w:sz w:val="20"/>
              </w:rPr>
              <w:t xml:space="preserve"> o</w:t>
            </w:r>
            <w:r w:rsidR="004D378C">
              <w:rPr>
                <w:rFonts w:cstheme="minorHAnsi"/>
                <w:i/>
                <w:sz w:val="20"/>
              </w:rPr>
              <w:t xml:space="preserve">dpovídající jazykovou a grafickou úroveň. 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DDB2FA6" w14:textId="78A535C1" w:rsidR="000E094A" w:rsidRPr="000E094A" w:rsidRDefault="00C5191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áce je logicky provázaná. </w:t>
            </w:r>
            <w:r w:rsidR="00673F76">
              <w:rPr>
                <w:rFonts w:cstheme="minorHAnsi"/>
              </w:rPr>
              <w:t>Použitá t</w:t>
            </w:r>
            <w:r>
              <w:rPr>
                <w:rFonts w:cstheme="minorHAnsi"/>
              </w:rPr>
              <w:t>erminologie je podle mne správná. Předepsaná norma citování je dodržena. Práce má odpovídající jazykovou a grafickou úroveň. Překlepy</w:t>
            </w:r>
            <w:r w:rsidR="00673F76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méně šťastné gramatické formulace </w:t>
            </w:r>
            <w:r w:rsidR="00673F76">
              <w:rPr>
                <w:rFonts w:cstheme="minorHAnsi"/>
              </w:rPr>
              <w:t xml:space="preserve">a drobné chyby formálního charakteru </w:t>
            </w:r>
            <w:r>
              <w:rPr>
                <w:rFonts w:cstheme="minorHAnsi"/>
              </w:rPr>
              <w:t>se objevují ojediněle</w:t>
            </w:r>
            <w:r w:rsidR="00673F76">
              <w:rPr>
                <w:rFonts w:cstheme="minorHAnsi"/>
              </w:rPr>
              <w:t>, např. na s. 12 je uvedeno „V této tabulce…“, ale není jasné, o kterou tabulku jde, u Tab. 10 (s. 101) není uvedený zdroj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3ADC21F" w:rsidR="009C7318" w:rsidRDefault="00673F7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1C70855B" w:rsidR="00386EEB" w:rsidRPr="000E094A" w:rsidRDefault="00673F76" w:rsidP="00CC5272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ou diplomovou práci pokládám za velmi kvalitní. Autor prokázal obeznámenost s řešeným tématem, schopnost aplikace znalostí pro analýzu daného personálního procesu a jeho vyhodnocení i schopnost navrhnout projekt pro zlepšení současného stavu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715FE631" w14:textId="77DE5BDE" w:rsidR="009C7318" w:rsidRDefault="00673F76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jste se v projektu rozhodl zaměřit právě na sociální síť </w:t>
      </w:r>
      <w:proofErr w:type="spellStart"/>
      <w:proofErr w:type="gramStart"/>
      <w:r>
        <w:rPr>
          <w:rFonts w:cstheme="minorHAnsi"/>
        </w:rPr>
        <w:t>LinkedIn</w:t>
      </w:r>
      <w:proofErr w:type="spellEnd"/>
      <w:proofErr w:type="gramEnd"/>
      <w:r>
        <w:rPr>
          <w:rFonts w:cstheme="minorHAnsi"/>
        </w:rPr>
        <w:t xml:space="preserve"> a ne na </w:t>
      </w:r>
      <w:proofErr w:type="spellStart"/>
      <w:r>
        <w:rPr>
          <w:rFonts w:cstheme="minorHAnsi"/>
        </w:rPr>
        <w:t>Instagram</w:t>
      </w:r>
      <w:proofErr w:type="spellEnd"/>
      <w:r>
        <w:rPr>
          <w:rFonts w:cstheme="minorHAnsi"/>
        </w:rPr>
        <w:t>, který je u mladší demografické skupiny podle informací na s. 61 populárnější?</w:t>
      </w:r>
    </w:p>
    <w:p w14:paraId="55DA52BC" w14:textId="20A59664" w:rsidR="005C4ACA" w:rsidRDefault="003A675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rozumíte pod pojmem „pozitivní energie“? (reakce na text na s. 91)</w:t>
      </w:r>
    </w:p>
    <w:p w14:paraId="1991DEDB" w14:textId="28D484C3" w:rsidR="005C4ACA" w:rsidRPr="005C4ACA" w:rsidRDefault="003A675D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S jakými výzvami jste se při zpracovávání diplomové práce potýkal? Co Vám pomohlo je překona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FEC303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73F76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73F76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31B79C64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73F76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768B251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5-13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73F76">
            <w:rPr>
              <w:rFonts w:cstheme="minorHAnsi"/>
            </w:rPr>
            <w:t>13.05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C9B37" w14:textId="77777777" w:rsidR="000A3023" w:rsidRDefault="000A3023" w:rsidP="00A40E93">
      <w:pPr>
        <w:spacing w:after="0" w:line="240" w:lineRule="auto"/>
      </w:pPr>
      <w:r>
        <w:separator/>
      </w:r>
    </w:p>
  </w:endnote>
  <w:endnote w:type="continuationSeparator" w:id="0">
    <w:p w14:paraId="0CE38AB7" w14:textId="77777777" w:rsidR="000A3023" w:rsidRDefault="000A302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69D6" w14:textId="77777777" w:rsidR="000A3023" w:rsidRDefault="000A3023" w:rsidP="00A40E93">
      <w:pPr>
        <w:spacing w:after="0" w:line="240" w:lineRule="auto"/>
      </w:pPr>
      <w:r>
        <w:separator/>
      </w:r>
    </w:p>
  </w:footnote>
  <w:footnote w:type="continuationSeparator" w:id="0">
    <w:p w14:paraId="700C9FDF" w14:textId="77777777" w:rsidR="000A3023" w:rsidRDefault="000A302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Te0MDEzNDA0M7BQ0lEKTi0uzszPAykwqgUAEJAKpCwAAAA="/>
  </w:docVars>
  <w:rsids>
    <w:rsidRoot w:val="00BA16DD"/>
    <w:rsid w:val="000A3023"/>
    <w:rsid w:val="000C0458"/>
    <w:rsid w:val="000E094A"/>
    <w:rsid w:val="00144F5B"/>
    <w:rsid w:val="001A20C4"/>
    <w:rsid w:val="001A3F0F"/>
    <w:rsid w:val="0024258E"/>
    <w:rsid w:val="0029651C"/>
    <w:rsid w:val="002D6FF7"/>
    <w:rsid w:val="00366C75"/>
    <w:rsid w:val="00386EEB"/>
    <w:rsid w:val="003A2041"/>
    <w:rsid w:val="003A675D"/>
    <w:rsid w:val="004D378C"/>
    <w:rsid w:val="005C4ACA"/>
    <w:rsid w:val="0067082B"/>
    <w:rsid w:val="00673F76"/>
    <w:rsid w:val="00694399"/>
    <w:rsid w:val="006C4198"/>
    <w:rsid w:val="0073639B"/>
    <w:rsid w:val="007553A6"/>
    <w:rsid w:val="0085398A"/>
    <w:rsid w:val="008B781B"/>
    <w:rsid w:val="008E2072"/>
    <w:rsid w:val="008E6C95"/>
    <w:rsid w:val="009424A9"/>
    <w:rsid w:val="00974EA2"/>
    <w:rsid w:val="0097798F"/>
    <w:rsid w:val="00987B93"/>
    <w:rsid w:val="009C322A"/>
    <w:rsid w:val="009C7318"/>
    <w:rsid w:val="00A40E93"/>
    <w:rsid w:val="00A7527E"/>
    <w:rsid w:val="00B14451"/>
    <w:rsid w:val="00BA16DD"/>
    <w:rsid w:val="00C02883"/>
    <w:rsid w:val="00C5191F"/>
    <w:rsid w:val="00CA34A9"/>
    <w:rsid w:val="00CC5272"/>
    <w:rsid w:val="00CD12C3"/>
    <w:rsid w:val="00DC7D52"/>
    <w:rsid w:val="00E22423"/>
    <w:rsid w:val="00E60843"/>
    <w:rsid w:val="00EF1720"/>
    <w:rsid w:val="00F93689"/>
    <w:rsid w:val="00FC2852"/>
    <w:rsid w:val="00FE2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4D0226"/>
    <w:rsid w:val="00510546"/>
    <w:rsid w:val="005E083B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2F1C93-6C33-4FB1-8A04-9AFDC5051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c8a432d0-6a18-4b4e-b941-c41239099df8"/>
    <ds:schemaRef ds:uri="1d15c0d2-593a-4097-9533-3285f80f41a1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0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4-05-13T07:38:00Z</dcterms:created>
  <dcterms:modified xsi:type="dcterms:W3CDTF">2024-05-1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